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D851D" w14:textId="77777777" w:rsidR="00AC31D9" w:rsidRDefault="00AC31D9" w:rsidP="00AC31D9">
      <w:pPr>
        <w:autoSpaceDE w:val="0"/>
        <w:autoSpaceDN w:val="0"/>
        <w:adjustRightInd w:val="0"/>
        <w:jc w:val="center"/>
        <w:rPr>
          <w:b/>
        </w:rPr>
      </w:pPr>
      <w:r>
        <w:rPr>
          <w:b/>
        </w:rPr>
        <w:t>Nuclear Criticality Safety Program</w:t>
      </w:r>
    </w:p>
    <w:p w14:paraId="2D38639B" w14:textId="608D8879" w:rsidR="00AC31D9" w:rsidRPr="00E0130B" w:rsidRDefault="00C71A03" w:rsidP="00AC31D9">
      <w:pPr>
        <w:autoSpaceDE w:val="0"/>
        <w:autoSpaceDN w:val="0"/>
        <w:adjustRightInd w:val="0"/>
        <w:jc w:val="center"/>
        <w:rPr>
          <w:b/>
        </w:rPr>
      </w:pPr>
      <w:r>
        <w:rPr>
          <w:b/>
        </w:rPr>
        <w:t>Proposal Template for FY20</w:t>
      </w:r>
      <w:r w:rsidR="000D5C86">
        <w:rPr>
          <w:b/>
        </w:rPr>
        <w:t>2</w:t>
      </w:r>
      <w:r w:rsidR="008E4FE7">
        <w:rPr>
          <w:b/>
        </w:rPr>
        <w:t>5</w:t>
      </w:r>
      <w:r>
        <w:rPr>
          <w:b/>
        </w:rPr>
        <w:t xml:space="preserve"> – FY202</w:t>
      </w:r>
      <w:r w:rsidR="008E4FE7">
        <w:rPr>
          <w:b/>
        </w:rPr>
        <w:t>9</w:t>
      </w:r>
    </w:p>
    <w:p w14:paraId="50323D1C" w14:textId="443CF2BB" w:rsidR="00AC31D9" w:rsidRDefault="00AC31D9" w:rsidP="00AC31D9">
      <w:pPr>
        <w:autoSpaceDE w:val="0"/>
        <w:autoSpaceDN w:val="0"/>
        <w:adjustRightInd w:val="0"/>
        <w:rPr>
          <w:sz w:val="18"/>
          <w:szCs w:val="18"/>
        </w:rPr>
      </w:pPr>
    </w:p>
    <w:p w14:paraId="7138D5D5" w14:textId="77777777" w:rsidR="0019520F" w:rsidRDefault="0019520F" w:rsidP="00AC31D9">
      <w:pPr>
        <w:autoSpaceDE w:val="0"/>
        <w:autoSpaceDN w:val="0"/>
        <w:adjustRightInd w:val="0"/>
        <w:rPr>
          <w:sz w:val="18"/>
          <w:szCs w:val="18"/>
        </w:rPr>
      </w:pPr>
    </w:p>
    <w:p w14:paraId="325F32B0" w14:textId="77777777" w:rsidR="00AC31D9" w:rsidRDefault="00AC31D9" w:rsidP="00AC31D9">
      <w:pPr>
        <w:autoSpaceDE w:val="0"/>
        <w:autoSpaceDN w:val="0"/>
        <w:adjustRightInd w:val="0"/>
        <w:rPr>
          <w:sz w:val="18"/>
          <w:szCs w:val="18"/>
        </w:rPr>
      </w:pPr>
    </w:p>
    <w:p w14:paraId="50763B2D" w14:textId="70FCEBB1" w:rsidR="005D7BC6" w:rsidRDefault="005D7BC6" w:rsidP="005D7BC6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Proposal Informa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5"/>
        <w:gridCol w:w="6295"/>
      </w:tblGrid>
      <w:tr w:rsidR="0023597C" w14:paraId="01D5EC03" w14:textId="77777777" w:rsidTr="000B4D43">
        <w:tc>
          <w:tcPr>
            <w:tcW w:w="2335" w:type="dxa"/>
          </w:tcPr>
          <w:p w14:paraId="2FB03174" w14:textId="737566A3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I Name</w:t>
            </w:r>
          </w:p>
        </w:tc>
        <w:tc>
          <w:tcPr>
            <w:tcW w:w="6295" w:type="dxa"/>
          </w:tcPr>
          <w:p w14:paraId="1565EA30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26E4F2F4" w14:textId="77777777" w:rsidTr="000B4D43">
        <w:tc>
          <w:tcPr>
            <w:tcW w:w="2335" w:type="dxa"/>
          </w:tcPr>
          <w:p w14:paraId="06CBE7E4" w14:textId="4411873A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I Email</w:t>
            </w:r>
          </w:p>
        </w:tc>
        <w:tc>
          <w:tcPr>
            <w:tcW w:w="6295" w:type="dxa"/>
          </w:tcPr>
          <w:p w14:paraId="578BBD2B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4129FC1E" w14:textId="77777777" w:rsidTr="000B4D43">
        <w:tc>
          <w:tcPr>
            <w:tcW w:w="2335" w:type="dxa"/>
          </w:tcPr>
          <w:p w14:paraId="38494B1D" w14:textId="39880C95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I Institution</w:t>
            </w:r>
          </w:p>
        </w:tc>
        <w:tc>
          <w:tcPr>
            <w:tcW w:w="6295" w:type="dxa"/>
          </w:tcPr>
          <w:p w14:paraId="6ED37485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1FF4D393" w14:textId="77777777" w:rsidTr="000B4D43">
        <w:tc>
          <w:tcPr>
            <w:tcW w:w="2335" w:type="dxa"/>
          </w:tcPr>
          <w:p w14:paraId="02B9D0A9" w14:textId="3C87270A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ategory </w:t>
            </w:r>
            <w:r w:rsidRPr="00C34140">
              <w:rPr>
                <w:rFonts w:asciiTheme="minorHAnsi" w:hAnsiTheme="minorHAnsi" w:cstheme="minorHAnsi"/>
                <w:i/>
              </w:rPr>
              <w:t xml:space="preserve">(Choose the </w:t>
            </w:r>
            <w:r w:rsidRPr="00C34140">
              <w:rPr>
                <w:rFonts w:asciiTheme="minorHAnsi" w:hAnsiTheme="minorHAnsi" w:cstheme="minorHAnsi"/>
                <w:b/>
                <w:bCs/>
                <w:i/>
              </w:rPr>
              <w:t>primary</w:t>
            </w:r>
            <w:r w:rsidRPr="00C34140">
              <w:rPr>
                <w:rFonts w:asciiTheme="minorHAnsi" w:hAnsiTheme="minorHAnsi" w:cstheme="minorHAnsi"/>
                <w:i/>
              </w:rPr>
              <w:t xml:space="preserve"> NCSP Technical Program Element – Analytical Methods, Information Preservation &amp; Dissemination, Integral Experiment, Nuclear Data, </w:t>
            </w:r>
            <w:r w:rsidRPr="00C34140">
              <w:rPr>
                <w:rFonts w:asciiTheme="minorHAnsi" w:hAnsiTheme="minorHAnsi" w:cstheme="minorHAnsi"/>
                <w:b/>
                <w:bCs/>
                <w:i/>
              </w:rPr>
              <w:t xml:space="preserve">OR </w:t>
            </w:r>
            <w:r w:rsidRPr="00C34140">
              <w:rPr>
                <w:rFonts w:asciiTheme="minorHAnsi" w:hAnsiTheme="minorHAnsi" w:cstheme="minorHAnsi"/>
                <w:i/>
              </w:rPr>
              <w:t>Training and Education)</w:t>
            </w:r>
            <w:r w:rsidRPr="00C34140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6295" w:type="dxa"/>
          </w:tcPr>
          <w:p w14:paraId="2D869AFE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D10C7" w14:paraId="74606C6D" w14:textId="77777777" w:rsidTr="000B4D43">
        <w:tc>
          <w:tcPr>
            <w:tcW w:w="2335" w:type="dxa"/>
          </w:tcPr>
          <w:p w14:paraId="3A91C2EB" w14:textId="4E0FA783" w:rsidR="00FD10C7" w:rsidRPr="00C34140" w:rsidRDefault="00FD10C7" w:rsidP="00FD10C7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b/>
                <w:bCs/>
              </w:rPr>
            </w:pPr>
            <w:r w:rsidRPr="00FD10C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CSP Mission &amp; Vision Need/Gap Addressed in the Proposal</w:t>
            </w:r>
            <w:r w:rsidR="00823EF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823EF9" w:rsidRPr="00823EF9">
              <w:rPr>
                <w:rFonts w:asciiTheme="minorHAnsi" w:hAnsiTheme="minorHAnsi" w:cstheme="minorHAnsi"/>
                <w:i/>
              </w:rPr>
              <w:t>(see NCSP proposal website)</w:t>
            </w:r>
          </w:p>
        </w:tc>
        <w:tc>
          <w:tcPr>
            <w:tcW w:w="6295" w:type="dxa"/>
          </w:tcPr>
          <w:p w14:paraId="04EF88D1" w14:textId="77777777" w:rsidR="00FD10C7" w:rsidRPr="00C34140" w:rsidRDefault="00FD10C7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</w:rPr>
            </w:pPr>
          </w:p>
        </w:tc>
      </w:tr>
      <w:tr w:rsidR="0023597C" w14:paraId="5048757C" w14:textId="77777777" w:rsidTr="000B4D43">
        <w:tc>
          <w:tcPr>
            <w:tcW w:w="2335" w:type="dxa"/>
          </w:tcPr>
          <w:p w14:paraId="0E657BF5" w14:textId="62B0F2E3" w:rsidR="0023597C" w:rsidRPr="00C34140" w:rsidRDefault="0023597C" w:rsidP="0023597C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ype</w:t>
            </w:r>
            <w:r w:rsidRPr="00C3414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C34140">
              <w:rPr>
                <w:rFonts w:asciiTheme="minorHAnsi" w:hAnsiTheme="minorHAnsi" w:cstheme="minorHAnsi"/>
              </w:rPr>
              <w:t>(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Lab or University Proposal)</w:t>
            </w:r>
            <w:r w:rsidRPr="00C34140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6295" w:type="dxa"/>
          </w:tcPr>
          <w:p w14:paraId="66511967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3809C1BF" w14:textId="77777777" w:rsidTr="000B4D43">
        <w:tc>
          <w:tcPr>
            <w:tcW w:w="2335" w:type="dxa"/>
          </w:tcPr>
          <w:p w14:paraId="06CFF390" w14:textId="39513861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6295" w:type="dxa"/>
          </w:tcPr>
          <w:p w14:paraId="72BF82CC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4771605B" w14:textId="77777777" w:rsidTr="000B4D43">
        <w:tc>
          <w:tcPr>
            <w:tcW w:w="2335" w:type="dxa"/>
          </w:tcPr>
          <w:p w14:paraId="695A9D1E" w14:textId="70AA4765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llaborator PI Name(s) 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  <w:tc>
          <w:tcPr>
            <w:tcW w:w="6295" w:type="dxa"/>
          </w:tcPr>
          <w:p w14:paraId="544A74D8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46B7AC18" w14:textId="77777777" w:rsidTr="000B4D43">
        <w:tc>
          <w:tcPr>
            <w:tcW w:w="2335" w:type="dxa"/>
          </w:tcPr>
          <w:p w14:paraId="638A4D63" w14:textId="0787DE19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llaborator PI Email(s)</w:t>
            </w:r>
            <w:r w:rsidRPr="00C34140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  <w:tc>
          <w:tcPr>
            <w:tcW w:w="6295" w:type="dxa"/>
          </w:tcPr>
          <w:p w14:paraId="4BC7AFFF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2050C44E" w14:textId="77777777" w:rsidTr="000B4D43">
        <w:tc>
          <w:tcPr>
            <w:tcW w:w="2335" w:type="dxa"/>
          </w:tcPr>
          <w:p w14:paraId="0F51E21F" w14:textId="5374AD0F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llaborator PI Institution(s) 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  <w:tc>
          <w:tcPr>
            <w:tcW w:w="6295" w:type="dxa"/>
          </w:tcPr>
          <w:p w14:paraId="535C8B17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394970EC" w14:textId="77777777" w:rsidTr="000B4D43">
        <w:tc>
          <w:tcPr>
            <w:tcW w:w="2335" w:type="dxa"/>
          </w:tcPr>
          <w:p w14:paraId="55879ABC" w14:textId="317FE6B2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CSP Site Program Manager 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(if not the PI)</w:t>
            </w:r>
          </w:p>
        </w:tc>
        <w:tc>
          <w:tcPr>
            <w:tcW w:w="6295" w:type="dxa"/>
          </w:tcPr>
          <w:p w14:paraId="4E47F331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265471EC" w14:textId="77777777" w:rsidTr="000B4D43">
        <w:tc>
          <w:tcPr>
            <w:tcW w:w="2335" w:type="dxa"/>
          </w:tcPr>
          <w:p w14:paraId="517DEA92" w14:textId="376ECF02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Length of proposed work 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(# of years)</w:t>
            </w:r>
          </w:p>
        </w:tc>
        <w:tc>
          <w:tcPr>
            <w:tcW w:w="6295" w:type="dxa"/>
          </w:tcPr>
          <w:p w14:paraId="669CBEE6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3597C" w14:paraId="4DDFC05A" w14:textId="77777777" w:rsidTr="000B4D43">
        <w:tc>
          <w:tcPr>
            <w:tcW w:w="2335" w:type="dxa"/>
          </w:tcPr>
          <w:p w14:paraId="10A32196" w14:textId="31083DFE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341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otal Budget </w:t>
            </w:r>
            <w:r w:rsidRPr="00C34140">
              <w:rPr>
                <w:rFonts w:asciiTheme="minorHAnsi" w:hAnsiTheme="minorHAnsi" w:cstheme="minorHAnsi"/>
                <w:i/>
                <w:iCs/>
              </w:rPr>
              <w:t>(all years and all collaborators)</w:t>
            </w:r>
          </w:p>
        </w:tc>
        <w:tc>
          <w:tcPr>
            <w:tcW w:w="6295" w:type="dxa"/>
          </w:tcPr>
          <w:p w14:paraId="5D4C2978" w14:textId="77777777" w:rsidR="0023597C" w:rsidRPr="00C34140" w:rsidRDefault="0023597C" w:rsidP="0023597C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571C006" w14:textId="77777777" w:rsidR="005D7BC6" w:rsidRDefault="005D7BC6" w:rsidP="00B65FEC">
      <w:pPr>
        <w:autoSpaceDE w:val="0"/>
        <w:autoSpaceDN w:val="0"/>
        <w:adjustRightInd w:val="0"/>
        <w:ind w:left="720" w:hanging="720"/>
      </w:pPr>
    </w:p>
    <w:p w14:paraId="2CB645FE" w14:textId="6D81B3D0" w:rsidR="00F14230" w:rsidRDefault="00837007" w:rsidP="00C34140">
      <w:pPr>
        <w:tabs>
          <w:tab w:val="left" w:pos="720"/>
        </w:tabs>
        <w:autoSpaceDE w:val="0"/>
        <w:autoSpaceDN w:val="0"/>
        <w:adjustRightInd w:val="0"/>
        <w:ind w:left="720" w:hanging="720"/>
      </w:pPr>
      <w:r>
        <w:rPr>
          <w:b/>
          <w:bCs/>
        </w:rPr>
        <w:t>2</w:t>
      </w:r>
      <w:r w:rsidR="00F14230" w:rsidRPr="004850E2">
        <w:rPr>
          <w:b/>
          <w:bCs/>
        </w:rPr>
        <w:t>.0</w:t>
      </w:r>
      <w:r w:rsidR="00F14230" w:rsidRPr="004850E2">
        <w:rPr>
          <w:b/>
          <w:bCs/>
        </w:rPr>
        <w:tab/>
        <w:t>Short Description</w:t>
      </w:r>
      <w:r w:rsidR="00F14230">
        <w:t xml:space="preserve"> – 2 – 3 sentences </w:t>
      </w:r>
      <w:r w:rsidR="008E4FE7">
        <w:t>describing your proposal.</w:t>
      </w:r>
    </w:p>
    <w:p w14:paraId="55FBD6C4" w14:textId="77777777" w:rsidR="00F14230" w:rsidRDefault="00F14230" w:rsidP="00AC31D9">
      <w:pPr>
        <w:autoSpaceDE w:val="0"/>
        <w:autoSpaceDN w:val="0"/>
        <w:adjustRightInd w:val="0"/>
      </w:pPr>
    </w:p>
    <w:p w14:paraId="6184E933" w14:textId="586984BA" w:rsidR="00AC31D9" w:rsidRDefault="00837007" w:rsidP="00056D7E">
      <w:pPr>
        <w:autoSpaceDE w:val="0"/>
        <w:autoSpaceDN w:val="0"/>
        <w:adjustRightInd w:val="0"/>
        <w:ind w:left="720" w:hanging="720"/>
      </w:pPr>
      <w:r>
        <w:rPr>
          <w:b/>
          <w:bCs/>
        </w:rPr>
        <w:t>3</w:t>
      </w:r>
      <w:r w:rsidR="00AC31D9" w:rsidRPr="00964F1E">
        <w:rPr>
          <w:b/>
          <w:bCs/>
        </w:rPr>
        <w:t>.0</w:t>
      </w:r>
      <w:r w:rsidR="00AC31D9" w:rsidRPr="00964F1E">
        <w:rPr>
          <w:b/>
          <w:bCs/>
        </w:rPr>
        <w:tab/>
      </w:r>
      <w:r w:rsidR="004850E2">
        <w:rPr>
          <w:b/>
          <w:bCs/>
        </w:rPr>
        <w:t xml:space="preserve">Long </w:t>
      </w:r>
      <w:r w:rsidR="00AC31D9" w:rsidRPr="00964F1E">
        <w:rPr>
          <w:b/>
          <w:bCs/>
        </w:rPr>
        <w:t>Description</w:t>
      </w:r>
      <w:r w:rsidR="00AC31D9">
        <w:t xml:space="preserve"> </w:t>
      </w:r>
      <w:r w:rsidR="00AC31D9" w:rsidRPr="006610CF">
        <w:rPr>
          <w:i/>
        </w:rPr>
        <w:t>(</w:t>
      </w:r>
      <w:r w:rsidR="00AC31D9" w:rsidRPr="008878DD">
        <w:rPr>
          <w:i/>
          <w:u w:val="single"/>
        </w:rPr>
        <w:t>concise</w:t>
      </w:r>
      <w:r w:rsidR="00AC31D9" w:rsidRPr="006610CF">
        <w:rPr>
          <w:i/>
        </w:rPr>
        <w:t xml:space="preserve"> description of work, including </w:t>
      </w:r>
      <w:proofErr w:type="gramStart"/>
      <w:r w:rsidR="00AC31D9" w:rsidRPr="006610CF">
        <w:rPr>
          <w:i/>
        </w:rPr>
        <w:t>whether or not</w:t>
      </w:r>
      <w:proofErr w:type="gramEnd"/>
      <w:r w:rsidR="00AC31D9" w:rsidRPr="006610CF">
        <w:rPr>
          <w:i/>
        </w:rPr>
        <w:t xml:space="preserve"> it is </w:t>
      </w:r>
      <w:r w:rsidR="00AC31D9">
        <w:rPr>
          <w:i/>
        </w:rPr>
        <w:t xml:space="preserve">proposed to replace </w:t>
      </w:r>
      <w:r w:rsidR="00AC31D9" w:rsidRPr="006610CF">
        <w:rPr>
          <w:i/>
        </w:rPr>
        <w:t>an</w:t>
      </w:r>
      <w:r w:rsidR="00AC31D9">
        <w:rPr>
          <w:i/>
        </w:rPr>
        <w:t xml:space="preserve"> </w:t>
      </w:r>
      <w:r w:rsidR="00AC31D9" w:rsidRPr="008878DD">
        <w:rPr>
          <w:i/>
          <w:u w:val="single"/>
        </w:rPr>
        <w:t>ongoing approved activity</w:t>
      </w:r>
      <w:r w:rsidR="00AC31D9" w:rsidRPr="006610CF">
        <w:rPr>
          <w:i/>
        </w:rPr>
        <w:t xml:space="preserve">, or </w:t>
      </w:r>
      <w:r w:rsidR="00AC31D9" w:rsidRPr="008878DD">
        <w:rPr>
          <w:i/>
          <w:u w:val="single"/>
        </w:rPr>
        <w:t>new work</w:t>
      </w:r>
      <w:r w:rsidR="00AC31D9">
        <w:rPr>
          <w:i/>
          <w:u w:val="single"/>
        </w:rPr>
        <w:t xml:space="preserve"> to be prioritized against all other proposed new work</w:t>
      </w:r>
      <w:r w:rsidR="00AC31D9" w:rsidRPr="006610CF">
        <w:rPr>
          <w:i/>
        </w:rPr>
        <w:t>; what Labs and/or facilities/equipment are involved/required and t</w:t>
      </w:r>
      <w:r w:rsidR="00AC31D9">
        <w:rPr>
          <w:i/>
        </w:rPr>
        <w:t xml:space="preserve">he timing of their </w:t>
      </w:r>
      <w:r w:rsidR="004D4A67">
        <w:rPr>
          <w:i/>
        </w:rPr>
        <w:t>involvement,</w:t>
      </w:r>
      <w:r w:rsidR="00AC31D9">
        <w:rPr>
          <w:i/>
        </w:rPr>
        <w:t xml:space="preserve"> </w:t>
      </w:r>
      <w:r w:rsidR="00AC31D9" w:rsidRPr="006610CF">
        <w:rPr>
          <w:i/>
        </w:rPr>
        <w:t>and a sense of the technological risk involved)</w:t>
      </w:r>
      <w:r w:rsidR="00AC31D9">
        <w:t>.</w:t>
      </w:r>
    </w:p>
    <w:p w14:paraId="42F32B3C" w14:textId="77777777" w:rsidR="00AC31D9" w:rsidRDefault="00AC31D9" w:rsidP="00AC31D9">
      <w:pPr>
        <w:autoSpaceDE w:val="0"/>
        <w:autoSpaceDN w:val="0"/>
        <w:adjustRightInd w:val="0"/>
      </w:pPr>
    </w:p>
    <w:p w14:paraId="4E93F431" w14:textId="6D707CB8" w:rsidR="004850E2" w:rsidRDefault="00837007" w:rsidP="00AC31D9">
      <w:pPr>
        <w:autoSpaceDE w:val="0"/>
        <w:autoSpaceDN w:val="0"/>
        <w:adjustRightInd w:val="0"/>
        <w:ind w:left="720" w:hanging="720"/>
        <w:rPr>
          <w:i/>
        </w:rPr>
      </w:pPr>
      <w:r>
        <w:rPr>
          <w:b/>
          <w:bCs/>
        </w:rPr>
        <w:t>4</w:t>
      </w:r>
      <w:r w:rsidR="00AC31D9" w:rsidRPr="00964F1E">
        <w:rPr>
          <w:b/>
          <w:bCs/>
        </w:rPr>
        <w:t>.0</w:t>
      </w:r>
      <w:r w:rsidR="00AC31D9" w:rsidRPr="00964F1E">
        <w:rPr>
          <w:b/>
          <w:bCs/>
        </w:rPr>
        <w:tab/>
      </w:r>
      <w:r w:rsidR="004850E2">
        <w:rPr>
          <w:b/>
          <w:bCs/>
        </w:rPr>
        <w:t xml:space="preserve">Milestones and Deliverables </w:t>
      </w:r>
      <w:r w:rsidR="00C71A03">
        <w:t>for each year (20</w:t>
      </w:r>
      <w:r w:rsidR="000D5C86">
        <w:t>2</w:t>
      </w:r>
      <w:r w:rsidR="008E4FE7">
        <w:t>5</w:t>
      </w:r>
      <w:r w:rsidR="00AC31D9" w:rsidRPr="00E0130B">
        <w:t>-20</w:t>
      </w:r>
      <w:r w:rsidR="00C71A03">
        <w:t>2</w:t>
      </w:r>
      <w:r w:rsidR="008E4FE7">
        <w:t>9</w:t>
      </w:r>
      <w:r w:rsidR="00AC31D9" w:rsidRPr="00E0130B">
        <w:t>)</w:t>
      </w:r>
      <w:r w:rsidR="00AC31D9">
        <w:t xml:space="preserve">, as applicable </w:t>
      </w:r>
      <w:r w:rsidR="00AC31D9" w:rsidRPr="006610CF">
        <w:rPr>
          <w:i/>
        </w:rPr>
        <w:t xml:space="preserve">include </w:t>
      </w:r>
      <w:r w:rsidR="00AC31D9" w:rsidRPr="00F60EEA">
        <w:rPr>
          <w:i/>
        </w:rPr>
        <w:t xml:space="preserve">very specific, </w:t>
      </w:r>
      <w:r w:rsidR="00AC31D9" w:rsidRPr="00F60EEA">
        <w:rPr>
          <w:i/>
          <w:u w:val="single"/>
        </w:rPr>
        <w:t>measurable</w:t>
      </w:r>
      <w:r w:rsidR="00AC31D9" w:rsidRPr="00F60EEA">
        <w:rPr>
          <w:i/>
        </w:rPr>
        <w:t xml:space="preserve"> milestones and deliverables </w:t>
      </w:r>
      <w:r w:rsidR="00082E5D">
        <w:rPr>
          <w:i/>
        </w:rPr>
        <w:t>for FY202</w:t>
      </w:r>
      <w:r w:rsidR="008E4FE7">
        <w:rPr>
          <w:i/>
        </w:rPr>
        <w:t>5</w:t>
      </w:r>
      <w:r w:rsidR="00AC31D9" w:rsidRPr="006610CF">
        <w:rPr>
          <w:i/>
        </w:rPr>
        <w:t>, more general milestones and deliverables in FY20</w:t>
      </w:r>
      <w:r w:rsidR="000D5C86">
        <w:rPr>
          <w:i/>
        </w:rPr>
        <w:t>2</w:t>
      </w:r>
      <w:r w:rsidR="008E4FE7">
        <w:rPr>
          <w:i/>
        </w:rPr>
        <w:t>6</w:t>
      </w:r>
      <w:r w:rsidR="00AC31D9" w:rsidRPr="006610CF">
        <w:rPr>
          <w:i/>
        </w:rPr>
        <w:t>-20</w:t>
      </w:r>
      <w:r w:rsidR="00C71A03">
        <w:rPr>
          <w:i/>
        </w:rPr>
        <w:t>2</w:t>
      </w:r>
      <w:r w:rsidR="008E4FE7">
        <w:rPr>
          <w:i/>
        </w:rPr>
        <w:t>9</w:t>
      </w:r>
      <w:r w:rsidR="00AC31D9" w:rsidRPr="006610CF">
        <w:rPr>
          <w:i/>
        </w:rPr>
        <w:t xml:space="preserve"> but still with enough fidelity to demonstrate how the five-year </w:t>
      </w:r>
      <w:r w:rsidR="00AC31D9">
        <w:rPr>
          <w:i/>
        </w:rPr>
        <w:t xml:space="preserve">or </w:t>
      </w:r>
      <w:proofErr w:type="gramStart"/>
      <w:r w:rsidR="00AC31D9">
        <w:rPr>
          <w:i/>
        </w:rPr>
        <w:t>ten year</w:t>
      </w:r>
      <w:proofErr w:type="gramEnd"/>
      <w:r w:rsidR="00AC31D9">
        <w:rPr>
          <w:i/>
        </w:rPr>
        <w:t xml:space="preserve"> </w:t>
      </w:r>
      <w:r w:rsidR="00AC31D9" w:rsidRPr="006610CF">
        <w:rPr>
          <w:i/>
        </w:rPr>
        <w:t>g</w:t>
      </w:r>
      <w:r w:rsidR="00AC31D9">
        <w:rPr>
          <w:i/>
        </w:rPr>
        <w:t>oals in the NCSP Mission and Vision document will be achieved</w:t>
      </w:r>
      <w:r w:rsidR="004850E2">
        <w:rPr>
          <w:i/>
        </w:rPr>
        <w:t>.</w:t>
      </w:r>
    </w:p>
    <w:p w14:paraId="6639152A" w14:textId="77777777" w:rsidR="004850E2" w:rsidRDefault="004850E2" w:rsidP="004850E2">
      <w:pPr>
        <w:autoSpaceDE w:val="0"/>
        <w:autoSpaceDN w:val="0"/>
        <w:adjustRightInd w:val="0"/>
        <w:ind w:left="720"/>
      </w:pPr>
    </w:p>
    <w:p w14:paraId="29A9CBB5" w14:textId="55DB75A7" w:rsidR="004850E2" w:rsidRPr="004850E2" w:rsidRDefault="004850E2" w:rsidP="00C34140">
      <w:pPr>
        <w:autoSpaceDE w:val="0"/>
        <w:autoSpaceDN w:val="0"/>
        <w:adjustRightInd w:val="0"/>
        <w:ind w:left="720"/>
        <w:rPr>
          <w:b/>
          <w:bCs/>
        </w:rPr>
      </w:pPr>
      <w:r w:rsidRPr="004850E2">
        <w:rPr>
          <w:b/>
          <w:bCs/>
        </w:rPr>
        <w:t>Subtask 1 – Milestone</w:t>
      </w:r>
      <w:r w:rsidR="004D4A67">
        <w:rPr>
          <w:b/>
          <w:bCs/>
        </w:rPr>
        <w:t>s and Deliverables</w:t>
      </w:r>
    </w:p>
    <w:p w14:paraId="6D6575AF" w14:textId="45B16EB3" w:rsidR="004850E2" w:rsidRDefault="004850E2" w:rsidP="004850E2">
      <w:pPr>
        <w:pStyle w:val="ListParagraph"/>
        <w:numPr>
          <w:ilvl w:val="0"/>
          <w:numId w:val="3"/>
        </w:numPr>
        <w:autoSpaceDE w:val="0"/>
        <w:autoSpaceDN w:val="0"/>
        <w:adjustRightInd w:val="0"/>
      </w:pPr>
      <w:r>
        <w:t xml:space="preserve">Milestone </w:t>
      </w:r>
      <w:r w:rsidR="004D4A67">
        <w:t xml:space="preserve">and Deliverables </w:t>
      </w:r>
      <w:r>
        <w:t>for subtask 1</w:t>
      </w:r>
      <w:r w:rsidR="004D4A67">
        <w:t xml:space="preserve"> including Year(s) for completion.</w:t>
      </w:r>
    </w:p>
    <w:p w14:paraId="69116777" w14:textId="77777777" w:rsidR="004850E2" w:rsidRDefault="004850E2" w:rsidP="004850E2">
      <w:pPr>
        <w:autoSpaceDE w:val="0"/>
        <w:autoSpaceDN w:val="0"/>
        <w:adjustRightInd w:val="0"/>
        <w:ind w:left="720"/>
      </w:pPr>
    </w:p>
    <w:p w14:paraId="5BBB265B" w14:textId="4AB07588" w:rsidR="004850E2" w:rsidRPr="004850E2" w:rsidRDefault="004850E2" w:rsidP="004850E2">
      <w:pPr>
        <w:autoSpaceDE w:val="0"/>
        <w:autoSpaceDN w:val="0"/>
        <w:adjustRightInd w:val="0"/>
        <w:ind w:left="720"/>
        <w:rPr>
          <w:b/>
          <w:bCs/>
        </w:rPr>
      </w:pPr>
      <w:r w:rsidRPr="004850E2">
        <w:rPr>
          <w:b/>
          <w:bCs/>
        </w:rPr>
        <w:t>Subtask 2 – Milest</w:t>
      </w:r>
      <w:r w:rsidR="004D4A67">
        <w:rPr>
          <w:b/>
          <w:bCs/>
        </w:rPr>
        <w:t>ones and Deliverables</w:t>
      </w:r>
    </w:p>
    <w:p w14:paraId="35BB6101" w14:textId="03B5D9AB" w:rsidR="004850E2" w:rsidRDefault="004850E2" w:rsidP="004850E2">
      <w:pPr>
        <w:pStyle w:val="ListParagraph"/>
        <w:numPr>
          <w:ilvl w:val="0"/>
          <w:numId w:val="3"/>
        </w:numPr>
        <w:autoSpaceDE w:val="0"/>
        <w:autoSpaceDN w:val="0"/>
        <w:adjustRightInd w:val="0"/>
      </w:pPr>
      <w:r>
        <w:t xml:space="preserve">Milestone </w:t>
      </w:r>
      <w:r w:rsidR="004D4A67">
        <w:t xml:space="preserve">and Deliverables </w:t>
      </w:r>
      <w:r>
        <w:t>for subtask 2</w:t>
      </w:r>
      <w:r w:rsidRPr="000C6BAF">
        <w:t xml:space="preserve"> </w:t>
      </w:r>
      <w:r w:rsidR="004D4A67">
        <w:t>including Year(s) for completion</w:t>
      </w:r>
      <w:r w:rsidR="00056D7E">
        <w:t>.</w:t>
      </w:r>
    </w:p>
    <w:p w14:paraId="1C0E35EB" w14:textId="683736A2" w:rsidR="004850E2" w:rsidRDefault="004850E2" w:rsidP="004850E2">
      <w:pPr>
        <w:pStyle w:val="ListParagraph"/>
        <w:autoSpaceDE w:val="0"/>
        <w:autoSpaceDN w:val="0"/>
        <w:adjustRightInd w:val="0"/>
        <w:ind w:left="1080"/>
      </w:pPr>
    </w:p>
    <w:p w14:paraId="25B5727C" w14:textId="77777777" w:rsidR="004D4A67" w:rsidRPr="004850E2" w:rsidRDefault="004850E2" w:rsidP="004D4A67">
      <w:pPr>
        <w:autoSpaceDE w:val="0"/>
        <w:autoSpaceDN w:val="0"/>
        <w:adjustRightInd w:val="0"/>
        <w:ind w:left="720"/>
        <w:rPr>
          <w:b/>
          <w:bCs/>
        </w:rPr>
      </w:pPr>
      <w:r w:rsidRPr="004850E2">
        <w:rPr>
          <w:b/>
          <w:bCs/>
        </w:rPr>
        <w:t xml:space="preserve">Subtask </w:t>
      </w:r>
      <w:r>
        <w:rPr>
          <w:b/>
          <w:bCs/>
        </w:rPr>
        <w:t>3</w:t>
      </w:r>
      <w:r w:rsidRPr="004850E2">
        <w:rPr>
          <w:b/>
          <w:bCs/>
        </w:rPr>
        <w:t xml:space="preserve">– Milestones </w:t>
      </w:r>
      <w:r w:rsidR="004D4A67">
        <w:rPr>
          <w:b/>
          <w:bCs/>
        </w:rPr>
        <w:t>and Deliverables</w:t>
      </w:r>
    </w:p>
    <w:p w14:paraId="1AE90EA5" w14:textId="7A81AFA9" w:rsidR="004D4A67" w:rsidRDefault="004D4A67" w:rsidP="00C34140">
      <w:pPr>
        <w:pStyle w:val="ListParagraph"/>
        <w:numPr>
          <w:ilvl w:val="0"/>
          <w:numId w:val="5"/>
        </w:numPr>
        <w:autoSpaceDE w:val="0"/>
        <w:autoSpaceDN w:val="0"/>
        <w:adjustRightInd w:val="0"/>
      </w:pPr>
      <w:r>
        <w:t>Milestone and Deliverables for subtask 3</w:t>
      </w:r>
      <w:r w:rsidRPr="000C6BAF">
        <w:t xml:space="preserve"> </w:t>
      </w:r>
      <w:r>
        <w:t>including Year(s) for completion</w:t>
      </w:r>
      <w:r w:rsidR="00056D7E">
        <w:t>.</w:t>
      </w:r>
    </w:p>
    <w:p w14:paraId="64680D50" w14:textId="77777777" w:rsidR="004850E2" w:rsidRDefault="004850E2" w:rsidP="004850E2">
      <w:pPr>
        <w:autoSpaceDE w:val="0"/>
        <w:autoSpaceDN w:val="0"/>
        <w:adjustRightInd w:val="0"/>
        <w:ind w:left="720"/>
      </w:pPr>
    </w:p>
    <w:p w14:paraId="382F8B18" w14:textId="40EA8C0E" w:rsidR="00A72F6B" w:rsidRDefault="00837007" w:rsidP="004850E2">
      <w:pPr>
        <w:autoSpaceDE w:val="0"/>
        <w:autoSpaceDN w:val="0"/>
        <w:adjustRightInd w:val="0"/>
        <w:ind w:left="720" w:hanging="720"/>
      </w:pPr>
      <w:r>
        <w:rPr>
          <w:b/>
          <w:bCs/>
        </w:rPr>
        <w:t>5</w:t>
      </w:r>
      <w:r w:rsidR="004850E2" w:rsidRPr="004850E2">
        <w:rPr>
          <w:b/>
          <w:bCs/>
        </w:rPr>
        <w:t>.0</w:t>
      </w:r>
      <w:r w:rsidR="004850E2" w:rsidRPr="004850E2">
        <w:rPr>
          <w:b/>
          <w:bCs/>
        </w:rPr>
        <w:tab/>
      </w:r>
      <w:r w:rsidR="004850E2">
        <w:rPr>
          <w:b/>
          <w:bCs/>
        </w:rPr>
        <w:t>Budget</w:t>
      </w:r>
      <w:r w:rsidR="004850E2" w:rsidRPr="004850E2">
        <w:rPr>
          <w:b/>
          <w:bCs/>
        </w:rPr>
        <w:t xml:space="preserve"> </w:t>
      </w:r>
      <w:r w:rsidR="004850E2">
        <w:t>for each year (202</w:t>
      </w:r>
      <w:r w:rsidR="008E4FE7">
        <w:t>5</w:t>
      </w:r>
      <w:r w:rsidR="004850E2" w:rsidRPr="00E0130B">
        <w:t>-20</w:t>
      </w:r>
      <w:r w:rsidR="004850E2">
        <w:t>2</w:t>
      </w:r>
      <w:r w:rsidR="008E4FE7">
        <w:t>9</w:t>
      </w:r>
      <w:r w:rsidR="004850E2" w:rsidRPr="00E0130B">
        <w:t>)</w:t>
      </w:r>
      <w:r w:rsidR="004850E2">
        <w:t xml:space="preserve">, </w:t>
      </w:r>
      <w:r w:rsidR="00AC31D9" w:rsidRPr="004850E2">
        <w:rPr>
          <w:i/>
        </w:rPr>
        <w:t>provide realistic out year budget projections</w:t>
      </w:r>
      <w:r w:rsidR="00AC31D9" w:rsidRPr="004850E2">
        <w:t>.</w:t>
      </w:r>
      <w:r w:rsidR="00A72F6B" w:rsidRPr="004850E2">
        <w:t xml:space="preserve"> </w:t>
      </w:r>
    </w:p>
    <w:p w14:paraId="49A23329" w14:textId="77777777" w:rsidR="00A72F6B" w:rsidRDefault="00A72F6B" w:rsidP="00AC31D9">
      <w:pPr>
        <w:autoSpaceDE w:val="0"/>
        <w:autoSpaceDN w:val="0"/>
        <w:adjustRightInd w:val="0"/>
        <w:ind w:left="720" w:hanging="720"/>
      </w:pPr>
    </w:p>
    <w:p w14:paraId="05CE713F" w14:textId="61F3C33B" w:rsidR="00AC31D9" w:rsidRDefault="00A72F6B" w:rsidP="00A72F6B">
      <w:pPr>
        <w:autoSpaceDE w:val="0"/>
        <w:autoSpaceDN w:val="0"/>
        <w:adjustRightInd w:val="0"/>
        <w:ind w:left="720"/>
      </w:pPr>
      <w:r w:rsidRPr="00A72F6B">
        <w:rPr>
          <w:b/>
          <w:bCs/>
        </w:rPr>
        <w:t>Note</w:t>
      </w:r>
      <w:r>
        <w:t>: University proposal costs must be precise and reflect actual costs for students each year (</w:t>
      </w:r>
      <w:r w:rsidRPr="00A72F6B">
        <w:rPr>
          <w:i/>
          <w:iCs/>
        </w:rPr>
        <w:t xml:space="preserve">typically, </w:t>
      </w:r>
      <w:r>
        <w:rPr>
          <w:i/>
          <w:iCs/>
        </w:rPr>
        <w:t xml:space="preserve">academic costs are </w:t>
      </w:r>
      <w:r w:rsidRPr="00A72F6B">
        <w:rPr>
          <w:i/>
          <w:iCs/>
        </w:rPr>
        <w:t>$</w:t>
      </w:r>
      <w:r w:rsidR="005C6C87">
        <w:rPr>
          <w:i/>
          <w:iCs/>
        </w:rPr>
        <w:t>9</w:t>
      </w:r>
      <w:r w:rsidRPr="00A72F6B">
        <w:rPr>
          <w:i/>
          <w:iCs/>
        </w:rPr>
        <w:t>0k-$</w:t>
      </w:r>
      <w:r w:rsidR="005C6C87">
        <w:rPr>
          <w:i/>
          <w:iCs/>
        </w:rPr>
        <w:t>12</w:t>
      </w:r>
      <w:r w:rsidRPr="00A72F6B">
        <w:rPr>
          <w:i/>
          <w:iCs/>
        </w:rPr>
        <w:t>0K per year, MS – 2 years, PhD – 3-4 years</w:t>
      </w:r>
      <w:r>
        <w:t xml:space="preserve">) </w:t>
      </w:r>
      <w:r w:rsidRPr="004850E2">
        <w:rPr>
          <w:b/>
          <w:bCs/>
        </w:rPr>
        <w:t xml:space="preserve">and </w:t>
      </w:r>
      <w:r>
        <w:t xml:space="preserve">the costs for NCSP site mentoring and support. </w:t>
      </w:r>
      <w:r w:rsidR="00BD63C4">
        <w:t>University proposals must be coordinated with an NCSP site task manager.</w:t>
      </w:r>
    </w:p>
    <w:p w14:paraId="5449F3CB" w14:textId="0F9DD64C" w:rsidR="00150CE0" w:rsidRDefault="00150CE0" w:rsidP="00A72F6B">
      <w:pPr>
        <w:autoSpaceDE w:val="0"/>
        <w:autoSpaceDN w:val="0"/>
        <w:adjustRightInd w:val="0"/>
        <w:ind w:left="720"/>
        <w:rPr>
          <w:iCs/>
        </w:rPr>
      </w:pPr>
    </w:p>
    <w:p w14:paraId="5BDB2632" w14:textId="7F085CC0" w:rsidR="00AC31D9" w:rsidRPr="00181224" w:rsidRDefault="00150CE0" w:rsidP="00C34140">
      <w:pPr>
        <w:autoSpaceDE w:val="0"/>
        <w:autoSpaceDN w:val="0"/>
        <w:adjustRightInd w:val="0"/>
        <w:ind w:left="720"/>
        <w:rPr>
          <w:b/>
          <w:bCs/>
        </w:rPr>
      </w:pPr>
      <w:r>
        <w:rPr>
          <w:b/>
          <w:bCs/>
        </w:rPr>
        <w:t>Example Format per Proposal</w:t>
      </w:r>
    </w:p>
    <w:tbl>
      <w:tblPr>
        <w:tblStyle w:val="TableGrid"/>
        <w:tblW w:w="8730" w:type="dxa"/>
        <w:tblInd w:w="715" w:type="dxa"/>
        <w:tblLook w:val="00A0" w:firstRow="1" w:lastRow="0" w:firstColumn="1" w:lastColumn="0" w:noHBand="0" w:noVBand="0"/>
      </w:tblPr>
      <w:tblGrid>
        <w:gridCol w:w="2414"/>
        <w:gridCol w:w="930"/>
        <w:gridCol w:w="931"/>
        <w:gridCol w:w="930"/>
        <w:gridCol w:w="931"/>
        <w:gridCol w:w="931"/>
        <w:gridCol w:w="1663"/>
      </w:tblGrid>
      <w:tr w:rsidR="004D4A67" w:rsidRPr="000C6BAF" w14:paraId="7D7C3CA8" w14:textId="07B81272" w:rsidTr="004D4A67">
        <w:trPr>
          <w:trHeight w:val="303"/>
        </w:trPr>
        <w:tc>
          <w:tcPr>
            <w:tcW w:w="2414" w:type="dxa"/>
          </w:tcPr>
          <w:p w14:paraId="784A4A57" w14:textId="01DD20CD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Proposal #1</w:t>
            </w: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 xml:space="preserve"> Budget</w:t>
            </w:r>
          </w:p>
        </w:tc>
        <w:tc>
          <w:tcPr>
            <w:tcW w:w="930" w:type="dxa"/>
          </w:tcPr>
          <w:p w14:paraId="5512DC12" w14:textId="3CF81C85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 w:rsidR="008E4FE7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5</w:t>
            </w:r>
          </w:p>
        </w:tc>
        <w:tc>
          <w:tcPr>
            <w:tcW w:w="931" w:type="dxa"/>
          </w:tcPr>
          <w:p w14:paraId="4F91911B" w14:textId="44A0E322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 w:rsidR="008E4FE7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6</w:t>
            </w:r>
          </w:p>
        </w:tc>
        <w:tc>
          <w:tcPr>
            <w:tcW w:w="930" w:type="dxa"/>
          </w:tcPr>
          <w:p w14:paraId="1E78883C" w14:textId="20549B26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 w:rsidR="008E4FE7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7</w:t>
            </w:r>
          </w:p>
        </w:tc>
        <w:tc>
          <w:tcPr>
            <w:tcW w:w="931" w:type="dxa"/>
          </w:tcPr>
          <w:p w14:paraId="110F2DF5" w14:textId="2C97DDB0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 w:rsidR="008E4FE7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8</w:t>
            </w:r>
          </w:p>
        </w:tc>
        <w:tc>
          <w:tcPr>
            <w:tcW w:w="931" w:type="dxa"/>
          </w:tcPr>
          <w:p w14:paraId="0E62C069" w14:textId="4D23B689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 w:rsidR="008E4FE7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9</w:t>
            </w:r>
          </w:p>
        </w:tc>
        <w:tc>
          <w:tcPr>
            <w:tcW w:w="1663" w:type="dxa"/>
          </w:tcPr>
          <w:p w14:paraId="3BA85D3B" w14:textId="33DF483A" w:rsidR="004D4A67" w:rsidRPr="004D4A67" w:rsidRDefault="004D4A67" w:rsidP="000C6BA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 w:rsidRPr="004D4A67">
              <w:rPr>
                <w:rFonts w:asciiTheme="minorHAnsi" w:hAnsiTheme="minorHAnsi" w:cstheme="minorHAnsi"/>
                <w:b/>
                <w:sz w:val="24"/>
                <w:szCs w:val="24"/>
              </w:rPr>
              <w:t>Total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Cost by Subtask</w:t>
            </w:r>
          </w:p>
        </w:tc>
      </w:tr>
      <w:tr w:rsidR="004D4A67" w:rsidRPr="000C6BAF" w14:paraId="42F9AF12" w14:textId="30410ACD" w:rsidTr="004D4A67">
        <w:trPr>
          <w:trHeight w:val="303"/>
        </w:trPr>
        <w:tc>
          <w:tcPr>
            <w:tcW w:w="2414" w:type="dxa"/>
          </w:tcPr>
          <w:p w14:paraId="222FE1EF" w14:textId="1211D903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SubTask</w:t>
            </w:r>
            <w:proofErr w:type="spellEnd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 xml:space="preserve"> #1</w:t>
            </w:r>
          </w:p>
        </w:tc>
        <w:tc>
          <w:tcPr>
            <w:tcW w:w="930" w:type="dxa"/>
          </w:tcPr>
          <w:p w14:paraId="21FB4CB1" w14:textId="19FB9B8A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$X1k</w:t>
            </w:r>
          </w:p>
        </w:tc>
        <w:tc>
          <w:tcPr>
            <w:tcW w:w="931" w:type="dxa"/>
          </w:tcPr>
          <w:p w14:paraId="40B9E4FD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0" w:type="dxa"/>
          </w:tcPr>
          <w:p w14:paraId="36928AB6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2EE048ED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6D5A79A5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63" w:type="dxa"/>
          </w:tcPr>
          <w:p w14:paraId="4A483609" w14:textId="77777777" w:rsidR="004D4A67" w:rsidRPr="000C6BAF" w:rsidRDefault="004D4A67" w:rsidP="000C6BAF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1D537891" w14:textId="7728332B" w:rsidTr="004D4A67">
        <w:trPr>
          <w:trHeight w:val="303"/>
        </w:trPr>
        <w:tc>
          <w:tcPr>
            <w:tcW w:w="2414" w:type="dxa"/>
          </w:tcPr>
          <w:p w14:paraId="7FBE1064" w14:textId="3DB8C2C6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SubTask</w:t>
            </w:r>
            <w:proofErr w:type="spellEnd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 xml:space="preserve"> #2</w:t>
            </w:r>
          </w:p>
        </w:tc>
        <w:tc>
          <w:tcPr>
            <w:tcW w:w="930" w:type="dxa"/>
          </w:tcPr>
          <w:p w14:paraId="3987B7C7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26A2130E" w14:textId="7414EFE2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$X2k</w:t>
            </w:r>
          </w:p>
        </w:tc>
        <w:tc>
          <w:tcPr>
            <w:tcW w:w="930" w:type="dxa"/>
          </w:tcPr>
          <w:p w14:paraId="32C1B7AF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4CB085DF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2B0C98ED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63" w:type="dxa"/>
          </w:tcPr>
          <w:p w14:paraId="5C3FF5D3" w14:textId="77777777" w:rsidR="004D4A67" w:rsidRPr="000C6BAF" w:rsidRDefault="004D4A67" w:rsidP="000C6BAF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73562A20" w14:textId="083205CA" w:rsidTr="004D4A67">
        <w:trPr>
          <w:trHeight w:val="303"/>
        </w:trPr>
        <w:tc>
          <w:tcPr>
            <w:tcW w:w="2414" w:type="dxa"/>
          </w:tcPr>
          <w:p w14:paraId="26451C8F" w14:textId="1FF7B802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0" w:type="dxa"/>
          </w:tcPr>
          <w:p w14:paraId="4465512C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7DE7D9CD" w14:textId="180FF45C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3</w:t>
            </w:r>
          </w:p>
        </w:tc>
        <w:tc>
          <w:tcPr>
            <w:tcW w:w="930" w:type="dxa"/>
          </w:tcPr>
          <w:p w14:paraId="429B7EFD" w14:textId="5E59394A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626390F1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20BC5002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63" w:type="dxa"/>
          </w:tcPr>
          <w:p w14:paraId="0214D181" w14:textId="77777777" w:rsidR="004D4A67" w:rsidRPr="000C6BAF" w:rsidRDefault="004D4A67" w:rsidP="000C6BAF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402F4511" w14:textId="2860A776" w:rsidTr="004D4A67">
        <w:trPr>
          <w:trHeight w:val="303"/>
        </w:trPr>
        <w:tc>
          <w:tcPr>
            <w:tcW w:w="2414" w:type="dxa"/>
          </w:tcPr>
          <w:p w14:paraId="4B9AFFD1" w14:textId="23EB149F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0" w:type="dxa"/>
          </w:tcPr>
          <w:p w14:paraId="1454C7E0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138492C7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0" w:type="dxa"/>
          </w:tcPr>
          <w:p w14:paraId="5FFF8AD2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697D92C6" w14:textId="7D5AEAB5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31" w:type="dxa"/>
          </w:tcPr>
          <w:p w14:paraId="117492C5" w14:textId="77777777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63" w:type="dxa"/>
          </w:tcPr>
          <w:p w14:paraId="1F051896" w14:textId="77777777" w:rsidR="004D4A67" w:rsidRPr="000C6BAF" w:rsidRDefault="004D4A67" w:rsidP="000C6BAF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69F49F82" w14:textId="35900A91" w:rsidTr="004D4A67">
        <w:trPr>
          <w:trHeight w:val="303"/>
        </w:trPr>
        <w:tc>
          <w:tcPr>
            <w:tcW w:w="2414" w:type="dxa"/>
          </w:tcPr>
          <w:p w14:paraId="70796B2C" w14:textId="6EBBE1AC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Total Cost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 xml:space="preserve"> by Year</w:t>
            </w:r>
          </w:p>
        </w:tc>
        <w:tc>
          <w:tcPr>
            <w:tcW w:w="930" w:type="dxa"/>
          </w:tcPr>
          <w:p w14:paraId="7D117A8E" w14:textId="089C4AFC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31" w:type="dxa"/>
          </w:tcPr>
          <w:p w14:paraId="2297984B" w14:textId="415AE94B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30" w:type="dxa"/>
          </w:tcPr>
          <w:p w14:paraId="2CBA2EB8" w14:textId="4BFC6586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31" w:type="dxa"/>
          </w:tcPr>
          <w:p w14:paraId="7D9F0888" w14:textId="37521E85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31" w:type="dxa"/>
          </w:tcPr>
          <w:p w14:paraId="59173261" w14:textId="438A9A61" w:rsidR="004D4A67" w:rsidRPr="000C6BAF" w:rsidRDefault="004D4A67" w:rsidP="000C6BAF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1663" w:type="dxa"/>
          </w:tcPr>
          <w:p w14:paraId="71F23CBB" w14:textId="77777777" w:rsidR="004D4A67" w:rsidRDefault="004D4A67" w:rsidP="000C6BAF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</w:tbl>
    <w:p w14:paraId="2A12EFD5" w14:textId="77777777" w:rsidR="000C6BAF" w:rsidRDefault="000C6BAF" w:rsidP="000C6BAF">
      <w:pPr>
        <w:autoSpaceDE w:val="0"/>
        <w:autoSpaceDN w:val="0"/>
        <w:adjustRightInd w:val="0"/>
      </w:pPr>
    </w:p>
    <w:tbl>
      <w:tblPr>
        <w:tblStyle w:val="TableGrid"/>
        <w:tblW w:w="8730" w:type="dxa"/>
        <w:tblInd w:w="715" w:type="dxa"/>
        <w:tblLook w:val="00A0" w:firstRow="1" w:lastRow="0" w:firstColumn="1" w:lastColumn="0" w:noHBand="0" w:noVBand="0"/>
      </w:tblPr>
      <w:tblGrid>
        <w:gridCol w:w="2340"/>
        <w:gridCol w:w="990"/>
        <w:gridCol w:w="990"/>
        <w:gridCol w:w="900"/>
        <w:gridCol w:w="900"/>
        <w:gridCol w:w="990"/>
        <w:gridCol w:w="1620"/>
      </w:tblGrid>
      <w:tr w:rsidR="008E4FE7" w:rsidRPr="000C6BAF" w14:paraId="4931B58C" w14:textId="01151E70" w:rsidTr="00C34140">
        <w:trPr>
          <w:trHeight w:val="303"/>
        </w:trPr>
        <w:tc>
          <w:tcPr>
            <w:tcW w:w="2340" w:type="dxa"/>
          </w:tcPr>
          <w:p w14:paraId="18115F49" w14:textId="00AF0708" w:rsidR="008E4FE7" w:rsidRPr="000C6BAF" w:rsidRDefault="008E4FE7" w:rsidP="008E4FE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Site #2</w:t>
            </w: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 xml:space="preserve"> Budget</w:t>
            </w:r>
          </w:p>
        </w:tc>
        <w:tc>
          <w:tcPr>
            <w:tcW w:w="990" w:type="dxa"/>
          </w:tcPr>
          <w:p w14:paraId="6D81336E" w14:textId="4BCB016A" w:rsidR="008E4FE7" w:rsidRPr="000C6BAF" w:rsidRDefault="008E4FE7" w:rsidP="008E4FE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5</w:t>
            </w:r>
          </w:p>
        </w:tc>
        <w:tc>
          <w:tcPr>
            <w:tcW w:w="990" w:type="dxa"/>
          </w:tcPr>
          <w:p w14:paraId="109F00D8" w14:textId="59B8A6C9" w:rsidR="008E4FE7" w:rsidRPr="000C6BAF" w:rsidRDefault="008E4FE7" w:rsidP="008E4FE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14:paraId="3EF017F0" w14:textId="7B559E3E" w:rsidR="008E4FE7" w:rsidRPr="000C6BAF" w:rsidRDefault="008E4FE7" w:rsidP="008E4FE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7</w:t>
            </w:r>
          </w:p>
        </w:tc>
        <w:tc>
          <w:tcPr>
            <w:tcW w:w="900" w:type="dxa"/>
          </w:tcPr>
          <w:p w14:paraId="1BD3383E" w14:textId="2EBAE5B7" w:rsidR="008E4FE7" w:rsidRPr="000C6BAF" w:rsidRDefault="008E4FE7" w:rsidP="008E4FE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8</w:t>
            </w:r>
          </w:p>
        </w:tc>
        <w:tc>
          <w:tcPr>
            <w:tcW w:w="990" w:type="dxa"/>
          </w:tcPr>
          <w:p w14:paraId="11216523" w14:textId="78E7C23A" w:rsidR="008E4FE7" w:rsidRPr="000C6BAF" w:rsidRDefault="008E4FE7" w:rsidP="008E4FE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202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9</w:t>
            </w:r>
          </w:p>
        </w:tc>
        <w:tc>
          <w:tcPr>
            <w:tcW w:w="1620" w:type="dxa"/>
          </w:tcPr>
          <w:p w14:paraId="223D7007" w14:textId="0A69685C" w:rsidR="008E4FE7" w:rsidRPr="000C6BAF" w:rsidRDefault="008E4FE7" w:rsidP="008E4FE7">
            <w:pPr>
              <w:autoSpaceDE w:val="0"/>
              <w:autoSpaceDN w:val="0"/>
              <w:adjustRightInd w:val="0"/>
              <w:rPr>
                <w:b/>
              </w:rPr>
            </w:pPr>
            <w:r w:rsidRPr="004D4A67">
              <w:rPr>
                <w:rFonts w:asciiTheme="minorHAnsi" w:hAnsiTheme="minorHAnsi" w:cstheme="minorHAnsi"/>
                <w:b/>
                <w:sz w:val="24"/>
                <w:szCs w:val="24"/>
              </w:rPr>
              <w:t>Total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Cost by Subtask</w:t>
            </w:r>
          </w:p>
        </w:tc>
      </w:tr>
      <w:tr w:rsidR="004D4A67" w:rsidRPr="000C6BAF" w14:paraId="7596F9CC" w14:textId="29FF7F02" w:rsidTr="00C34140">
        <w:trPr>
          <w:trHeight w:val="303"/>
        </w:trPr>
        <w:tc>
          <w:tcPr>
            <w:tcW w:w="2340" w:type="dxa"/>
          </w:tcPr>
          <w:p w14:paraId="130EA0CA" w14:textId="19D006C8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SubTask</w:t>
            </w:r>
            <w:proofErr w:type="spellEnd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 xml:space="preserve"> #1</w:t>
            </w:r>
          </w:p>
        </w:tc>
        <w:tc>
          <w:tcPr>
            <w:tcW w:w="990" w:type="dxa"/>
          </w:tcPr>
          <w:p w14:paraId="333B328F" w14:textId="24D11A03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$X1k</w:t>
            </w:r>
          </w:p>
        </w:tc>
        <w:tc>
          <w:tcPr>
            <w:tcW w:w="990" w:type="dxa"/>
          </w:tcPr>
          <w:p w14:paraId="010F753D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49115E1B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3A540D73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4594B956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9B83320" w14:textId="77777777" w:rsidR="004D4A67" w:rsidRPr="000C6BAF" w:rsidRDefault="004D4A67" w:rsidP="004D4A67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773B5A1D" w14:textId="3A8E2815" w:rsidTr="00C34140">
        <w:trPr>
          <w:trHeight w:val="303"/>
        </w:trPr>
        <w:tc>
          <w:tcPr>
            <w:tcW w:w="2340" w:type="dxa"/>
          </w:tcPr>
          <w:p w14:paraId="3BF9F3FB" w14:textId="15287398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proofErr w:type="spellStart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SubTask</w:t>
            </w:r>
            <w:proofErr w:type="spellEnd"/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 xml:space="preserve"> #2</w:t>
            </w:r>
          </w:p>
        </w:tc>
        <w:tc>
          <w:tcPr>
            <w:tcW w:w="990" w:type="dxa"/>
          </w:tcPr>
          <w:p w14:paraId="7F11BB2C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664682C4" w14:textId="04A19AE1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4"/>
                <w:szCs w:val="24"/>
              </w:rPr>
              <w:t>$X2k</w:t>
            </w:r>
          </w:p>
        </w:tc>
        <w:tc>
          <w:tcPr>
            <w:tcW w:w="900" w:type="dxa"/>
          </w:tcPr>
          <w:p w14:paraId="3A1375BE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1798BA04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5924E393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AA47A81" w14:textId="77777777" w:rsidR="004D4A67" w:rsidRPr="000C6BAF" w:rsidRDefault="004D4A67" w:rsidP="004D4A67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0A3E1C5F" w14:textId="12FC8EA4" w:rsidTr="00C34140">
        <w:trPr>
          <w:trHeight w:val="303"/>
        </w:trPr>
        <w:tc>
          <w:tcPr>
            <w:tcW w:w="2340" w:type="dxa"/>
          </w:tcPr>
          <w:p w14:paraId="3AFCF0F6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14B4F2E6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7CD719BF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6303BD6E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21870758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54318167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DF8F314" w14:textId="77777777" w:rsidR="004D4A67" w:rsidRPr="000C6BAF" w:rsidRDefault="004D4A67" w:rsidP="004D4A67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5DC2850B" w14:textId="52924DBC" w:rsidTr="00C34140">
        <w:trPr>
          <w:trHeight w:val="303"/>
        </w:trPr>
        <w:tc>
          <w:tcPr>
            <w:tcW w:w="2340" w:type="dxa"/>
          </w:tcPr>
          <w:p w14:paraId="0BD314B9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3BCEB721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04543021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2CC70BE0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00" w:type="dxa"/>
          </w:tcPr>
          <w:p w14:paraId="6B1F5874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990" w:type="dxa"/>
          </w:tcPr>
          <w:p w14:paraId="2C91504E" w14:textId="77777777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</w:p>
        </w:tc>
        <w:tc>
          <w:tcPr>
            <w:tcW w:w="1620" w:type="dxa"/>
          </w:tcPr>
          <w:p w14:paraId="51BD0EB8" w14:textId="77777777" w:rsidR="004D4A67" w:rsidRPr="000C6BAF" w:rsidRDefault="004D4A67" w:rsidP="004D4A67">
            <w:pPr>
              <w:autoSpaceDE w:val="0"/>
              <w:autoSpaceDN w:val="0"/>
              <w:adjustRightInd w:val="0"/>
            </w:pPr>
          </w:p>
        </w:tc>
      </w:tr>
      <w:tr w:rsidR="004D4A67" w:rsidRPr="000C6BAF" w14:paraId="34B639C8" w14:textId="5CEA987C" w:rsidTr="00C34140">
        <w:trPr>
          <w:trHeight w:val="303"/>
        </w:trPr>
        <w:tc>
          <w:tcPr>
            <w:tcW w:w="2340" w:type="dxa"/>
          </w:tcPr>
          <w:p w14:paraId="0A76E67E" w14:textId="5B1EE6EC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 w:rsidRPr="000C6BAF"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Total Cost</w:t>
            </w: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 xml:space="preserve"> by Year</w:t>
            </w:r>
          </w:p>
        </w:tc>
        <w:tc>
          <w:tcPr>
            <w:tcW w:w="990" w:type="dxa"/>
          </w:tcPr>
          <w:p w14:paraId="0E752E0B" w14:textId="1A03BD04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90" w:type="dxa"/>
          </w:tcPr>
          <w:p w14:paraId="40740D4D" w14:textId="4B8DCD24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00" w:type="dxa"/>
          </w:tcPr>
          <w:p w14:paraId="3F2F0A61" w14:textId="6FB293EA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00" w:type="dxa"/>
          </w:tcPr>
          <w:p w14:paraId="0AAE090D" w14:textId="54ADE2B6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990" w:type="dxa"/>
          </w:tcPr>
          <w:p w14:paraId="519DFB15" w14:textId="68B9526C" w:rsidR="004D4A67" w:rsidRPr="000C6BAF" w:rsidRDefault="004D4A67" w:rsidP="004D4A67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$</w:t>
            </w:r>
            <w:proofErr w:type="spellStart"/>
            <w:r>
              <w:rPr>
                <w:rFonts w:asciiTheme="minorHAnsi" w:eastAsiaTheme="minorHAnsi" w:hAnsiTheme="minorHAnsi" w:cstheme="minorBidi"/>
                <w:b/>
                <w:sz w:val="24"/>
                <w:szCs w:val="24"/>
              </w:rPr>
              <w:t>Xk</w:t>
            </w:r>
            <w:proofErr w:type="spellEnd"/>
          </w:p>
        </w:tc>
        <w:tc>
          <w:tcPr>
            <w:tcW w:w="1620" w:type="dxa"/>
          </w:tcPr>
          <w:p w14:paraId="2EE8BF9D" w14:textId="77777777" w:rsidR="004D4A67" w:rsidRDefault="004D4A67" w:rsidP="004D4A67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</w:tbl>
    <w:p w14:paraId="1998C0A6" w14:textId="3762EF95" w:rsidR="000C6BAF" w:rsidRDefault="000C6BAF" w:rsidP="00AC31D9">
      <w:pPr>
        <w:autoSpaceDE w:val="0"/>
        <w:autoSpaceDN w:val="0"/>
        <w:adjustRightInd w:val="0"/>
      </w:pPr>
    </w:p>
    <w:p w14:paraId="2E0F2644" w14:textId="77777777" w:rsidR="000C6BAF" w:rsidRPr="00E0130B" w:rsidRDefault="000C6BAF" w:rsidP="00AC31D9">
      <w:pPr>
        <w:autoSpaceDE w:val="0"/>
        <w:autoSpaceDN w:val="0"/>
        <w:adjustRightInd w:val="0"/>
      </w:pPr>
    </w:p>
    <w:p w14:paraId="015541BB" w14:textId="255CEA08" w:rsidR="00AC31D9" w:rsidRDefault="00837007" w:rsidP="004850E2">
      <w:pPr>
        <w:autoSpaceDE w:val="0"/>
        <w:autoSpaceDN w:val="0"/>
        <w:adjustRightInd w:val="0"/>
        <w:ind w:left="720" w:hanging="720"/>
      </w:pPr>
      <w:r>
        <w:rPr>
          <w:b/>
          <w:bCs/>
        </w:rPr>
        <w:t>6</w:t>
      </w:r>
      <w:r w:rsidR="00F14230">
        <w:rPr>
          <w:b/>
          <w:bCs/>
        </w:rPr>
        <w:t>.0</w:t>
      </w:r>
      <w:r w:rsidR="004850E2">
        <w:rPr>
          <w:b/>
          <w:bCs/>
        </w:rPr>
        <w:tab/>
      </w:r>
      <w:r w:rsidR="00AC31D9" w:rsidRPr="00964F1E">
        <w:rPr>
          <w:b/>
          <w:bCs/>
        </w:rPr>
        <w:t>Justification</w:t>
      </w:r>
      <w:r w:rsidR="00AC31D9" w:rsidRPr="00964F1E">
        <w:t xml:space="preserve"> (</w:t>
      </w:r>
      <w:r w:rsidR="00964F1E">
        <w:t xml:space="preserve">describe </w:t>
      </w:r>
      <w:r w:rsidR="00AC31D9" w:rsidRPr="00964F1E">
        <w:t>how this work builds upon what was done in previous years; or why this</w:t>
      </w:r>
      <w:r w:rsidR="00AC31D9" w:rsidRPr="00964F1E">
        <w:rPr>
          <w:i/>
        </w:rPr>
        <w:t xml:space="preserve"> work is of higher priority </w:t>
      </w:r>
      <w:r w:rsidR="00AC31D9">
        <w:rPr>
          <w:i/>
        </w:rPr>
        <w:t xml:space="preserve">than currently approved work; what course </w:t>
      </w:r>
      <w:r w:rsidR="00AC31D9">
        <w:rPr>
          <w:i/>
        </w:rPr>
        <w:lastRenderedPageBreak/>
        <w:t xml:space="preserve">adjustments, if any are being made; and how the work </w:t>
      </w:r>
      <w:r w:rsidR="00AC31D9" w:rsidRPr="006610CF">
        <w:rPr>
          <w:i/>
        </w:rPr>
        <w:t>supports accomplishing the specific five-year</w:t>
      </w:r>
      <w:r w:rsidR="00AC31D9">
        <w:rPr>
          <w:i/>
        </w:rPr>
        <w:t xml:space="preserve"> or ten-year </w:t>
      </w:r>
      <w:r w:rsidR="00AC31D9" w:rsidRPr="006610CF">
        <w:rPr>
          <w:i/>
        </w:rPr>
        <w:t>goals of the</w:t>
      </w:r>
      <w:r w:rsidR="00AC31D9">
        <w:rPr>
          <w:i/>
        </w:rPr>
        <w:t xml:space="preserve"> NCSP M</w:t>
      </w:r>
      <w:r w:rsidR="00AC31D9" w:rsidRPr="006610CF">
        <w:rPr>
          <w:i/>
        </w:rPr>
        <w:t xml:space="preserve">ission </w:t>
      </w:r>
      <w:r w:rsidR="00AC31D9">
        <w:rPr>
          <w:i/>
        </w:rPr>
        <w:t>and V</w:t>
      </w:r>
      <w:r w:rsidR="00AC31D9" w:rsidRPr="006610CF">
        <w:rPr>
          <w:i/>
        </w:rPr>
        <w:t>ision</w:t>
      </w:r>
      <w:r w:rsidR="00AC31D9">
        <w:rPr>
          <w:i/>
        </w:rPr>
        <w:t xml:space="preserve"> document</w:t>
      </w:r>
      <w:r w:rsidR="00AC31D9" w:rsidRPr="006610CF">
        <w:rPr>
          <w:i/>
        </w:rPr>
        <w:t>)</w:t>
      </w:r>
      <w:r w:rsidR="00AC31D9">
        <w:t>.</w:t>
      </w:r>
      <w:r w:rsidR="00082E5D">
        <w:t xml:space="preserve"> </w:t>
      </w:r>
    </w:p>
    <w:p w14:paraId="2E865273" w14:textId="77777777" w:rsidR="004850E2" w:rsidRDefault="004850E2" w:rsidP="004850E2">
      <w:pPr>
        <w:autoSpaceDE w:val="0"/>
        <w:autoSpaceDN w:val="0"/>
        <w:adjustRightInd w:val="0"/>
        <w:ind w:left="720" w:hanging="720"/>
      </w:pPr>
    </w:p>
    <w:p w14:paraId="215A08DD" w14:textId="06BF29B9" w:rsidR="00BF7620" w:rsidRPr="004850E2" w:rsidRDefault="00837007" w:rsidP="00C34140">
      <w:pPr>
        <w:autoSpaceDE w:val="0"/>
        <w:autoSpaceDN w:val="0"/>
        <w:adjustRightInd w:val="0"/>
        <w:ind w:left="720" w:hanging="720"/>
        <w:rPr>
          <w:b/>
          <w:bCs/>
        </w:rPr>
      </w:pPr>
      <w:r>
        <w:rPr>
          <w:b/>
          <w:bCs/>
        </w:rPr>
        <w:t>7</w:t>
      </w:r>
      <w:r w:rsidR="00BF7620" w:rsidRPr="004850E2">
        <w:rPr>
          <w:b/>
          <w:bCs/>
        </w:rPr>
        <w:t>.0</w:t>
      </w:r>
      <w:r w:rsidR="00BF7620" w:rsidRPr="004850E2">
        <w:rPr>
          <w:b/>
          <w:bCs/>
        </w:rPr>
        <w:tab/>
        <w:t>References (if applicable)</w:t>
      </w:r>
    </w:p>
    <w:p w14:paraId="1142C59D" w14:textId="77777777" w:rsidR="004850E2" w:rsidRPr="00E0130B" w:rsidRDefault="004850E2" w:rsidP="00C34140">
      <w:pPr>
        <w:autoSpaceDE w:val="0"/>
        <w:autoSpaceDN w:val="0"/>
        <w:adjustRightInd w:val="0"/>
        <w:ind w:left="720" w:hanging="720"/>
      </w:pPr>
    </w:p>
    <w:sectPr w:rsidR="004850E2" w:rsidRPr="00E0130B" w:rsidSect="00FB0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949F7"/>
    <w:multiLevelType w:val="multilevel"/>
    <w:tmpl w:val="895AC81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1BA66A2D"/>
    <w:multiLevelType w:val="multilevel"/>
    <w:tmpl w:val="1B003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3D20AC"/>
    <w:multiLevelType w:val="hybridMultilevel"/>
    <w:tmpl w:val="F7D42F52"/>
    <w:lvl w:ilvl="0" w:tplc="8D904A68">
      <w:start w:val="25"/>
      <w:numFmt w:val="bullet"/>
      <w:lvlText w:val="–"/>
      <w:lvlJc w:val="left"/>
      <w:pPr>
        <w:ind w:left="1080" w:hanging="360"/>
      </w:pPr>
      <w:rPr>
        <w:rFonts w:ascii="MS Mincho" w:eastAsia="MS Mincho" w:hAnsi="MS Mincho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5CF562E"/>
    <w:multiLevelType w:val="multilevel"/>
    <w:tmpl w:val="6E680ED8"/>
    <w:lvl w:ilvl="0">
      <w:start w:val="5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i w:val="0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i w:val="0"/>
      </w:rPr>
    </w:lvl>
  </w:abstractNum>
  <w:abstractNum w:abstractNumId="4" w15:restartNumberingAfterBreak="0">
    <w:nsid w:val="77926811"/>
    <w:multiLevelType w:val="hybridMultilevel"/>
    <w:tmpl w:val="574EB084"/>
    <w:lvl w:ilvl="0" w:tplc="50A06FF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82749148">
    <w:abstractNumId w:val="1"/>
  </w:num>
  <w:num w:numId="2" w16cid:durableId="1354458156">
    <w:abstractNumId w:val="3"/>
  </w:num>
  <w:num w:numId="3" w16cid:durableId="1422721882">
    <w:abstractNumId w:val="2"/>
  </w:num>
  <w:num w:numId="4" w16cid:durableId="1906990309">
    <w:abstractNumId w:val="0"/>
  </w:num>
  <w:num w:numId="5" w16cid:durableId="4773082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DI3MjOxNDM1MjZT0lEKTi0uzszPAykwrgUAnIkRoywAAAA="/>
  </w:docVars>
  <w:rsids>
    <w:rsidRoot w:val="00AC31D9"/>
    <w:rsid w:val="00021A13"/>
    <w:rsid w:val="00056D7E"/>
    <w:rsid w:val="00082E5D"/>
    <w:rsid w:val="00085E42"/>
    <w:rsid w:val="000B4D43"/>
    <w:rsid w:val="000C691B"/>
    <w:rsid w:val="000C6BAF"/>
    <w:rsid w:val="000D5C86"/>
    <w:rsid w:val="0011647D"/>
    <w:rsid w:val="00134DA5"/>
    <w:rsid w:val="00150CE0"/>
    <w:rsid w:val="0016194E"/>
    <w:rsid w:val="00163A08"/>
    <w:rsid w:val="00181224"/>
    <w:rsid w:val="0019520F"/>
    <w:rsid w:val="001966BA"/>
    <w:rsid w:val="001C3ADB"/>
    <w:rsid w:val="001C54BD"/>
    <w:rsid w:val="001D0E4E"/>
    <w:rsid w:val="002316CD"/>
    <w:rsid w:val="00234E53"/>
    <w:rsid w:val="0023597C"/>
    <w:rsid w:val="00250E73"/>
    <w:rsid w:val="002876FF"/>
    <w:rsid w:val="002A030B"/>
    <w:rsid w:val="002B7E97"/>
    <w:rsid w:val="002D367D"/>
    <w:rsid w:val="00345007"/>
    <w:rsid w:val="00394BBB"/>
    <w:rsid w:val="003E4059"/>
    <w:rsid w:val="004224D3"/>
    <w:rsid w:val="00442632"/>
    <w:rsid w:val="004850E2"/>
    <w:rsid w:val="004D4A67"/>
    <w:rsid w:val="0055554E"/>
    <w:rsid w:val="005B4D29"/>
    <w:rsid w:val="005C6C87"/>
    <w:rsid w:val="005D7BC6"/>
    <w:rsid w:val="006458AD"/>
    <w:rsid w:val="00671615"/>
    <w:rsid w:val="006D3CB2"/>
    <w:rsid w:val="006F4D97"/>
    <w:rsid w:val="007227E8"/>
    <w:rsid w:val="00744DBA"/>
    <w:rsid w:val="007D024B"/>
    <w:rsid w:val="00823EF9"/>
    <w:rsid w:val="0083561D"/>
    <w:rsid w:val="00837007"/>
    <w:rsid w:val="00894B04"/>
    <w:rsid w:val="008B592A"/>
    <w:rsid w:val="008E4FE7"/>
    <w:rsid w:val="00920B77"/>
    <w:rsid w:val="00961659"/>
    <w:rsid w:val="00964F1E"/>
    <w:rsid w:val="009C0C5B"/>
    <w:rsid w:val="00A72F6B"/>
    <w:rsid w:val="00A73605"/>
    <w:rsid w:val="00A94B2D"/>
    <w:rsid w:val="00AC31D9"/>
    <w:rsid w:val="00AF70E2"/>
    <w:rsid w:val="00B65FEC"/>
    <w:rsid w:val="00BD63C4"/>
    <w:rsid w:val="00BD6C4D"/>
    <w:rsid w:val="00BF7620"/>
    <w:rsid w:val="00C04275"/>
    <w:rsid w:val="00C34140"/>
    <w:rsid w:val="00C71A03"/>
    <w:rsid w:val="00D53CBE"/>
    <w:rsid w:val="00D75250"/>
    <w:rsid w:val="00DE302F"/>
    <w:rsid w:val="00EB4CEF"/>
    <w:rsid w:val="00F04132"/>
    <w:rsid w:val="00F14230"/>
    <w:rsid w:val="00F221F1"/>
    <w:rsid w:val="00F60F07"/>
    <w:rsid w:val="00FB02B1"/>
    <w:rsid w:val="00FD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6060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2359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31D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AC31D9"/>
  </w:style>
  <w:style w:type="character" w:styleId="FollowedHyperlink">
    <w:name w:val="FollowedHyperlink"/>
    <w:basedOn w:val="DefaultParagraphFont"/>
    <w:uiPriority w:val="99"/>
    <w:semiHidden/>
    <w:unhideWhenUsed/>
    <w:rsid w:val="002316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250E7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D2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D29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rsid w:val="000C6BAF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0C6BA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C6B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50C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0C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0C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C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C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3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6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7</TotalTime>
  <Pages>3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G. Bowen</dc:creator>
  <cp:keywords/>
  <dc:description/>
  <cp:lastModifiedBy>Doug Bowen</cp:lastModifiedBy>
  <cp:revision>16</cp:revision>
  <dcterms:created xsi:type="dcterms:W3CDTF">2021-03-29T14:44:00Z</dcterms:created>
  <dcterms:modified xsi:type="dcterms:W3CDTF">2023-11-21T20:12:00Z</dcterms:modified>
</cp:coreProperties>
</file>